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Venezuela</w:t>
      </w:r>
      <w:r>
        <w:t xml:space="preserve"> </w:t>
      </w:r>
      <w:r>
        <w:t xml:space="preserve">Caracas</w:t>
      </w:r>
    </w:p>
    <w:bookmarkStart w:id="24" w:name="Xf81b24f049485d946d7d6f3cd2e3dc90e945a2c"/>
    <w:p>
      <w:pPr>
        <w:pStyle w:val="Heading1"/>
      </w:pPr>
      <w:r>
        <w:t xml:space="preserve">Dissertation: The Critical Evolution and Challenges Facing the Police Officer in Venezuela Caracas</w:t>
      </w:r>
    </w:p>
    <w:p>
      <w:pPr>
        <w:pStyle w:val="FirstParagraph"/>
      </w:pPr>
      <w:r>
        <w:t xml:space="preserve">This Dissertation undertakes a comprehensive analysis of the professional, societal, and operational dynamics confronting the Police Officer within the specific context of Venezuela Caracas. As one of the most densely populated and complex urban centers in Latin America, Caracas presents an unparalleled environment for examining policing challenges under socio-economic strain. This academic inquiry is not merely descriptive but seeks to illuminate the multifaceted realities endured by every dedicated Police Officer serving in this critical city, making it imperative to understand their role within the broader framework of Venezuela Caracas' security landscape.</w:t>
      </w:r>
    </w:p>
    <w:bookmarkStart w:id="20" w:name="X273f1bbe9784a803d23c6f0a55531803d0c7c50"/>
    <w:p>
      <w:pPr>
        <w:pStyle w:val="Heading2"/>
      </w:pPr>
      <w:r>
        <w:t xml:space="preserve">Historical Context and Institutional Framework</w:t>
      </w:r>
    </w:p>
    <w:p>
      <w:pPr>
        <w:pStyle w:val="FirstParagraph"/>
      </w:pPr>
      <w:r>
        <w:t xml:space="preserve">The institutionalization of policing in Venezuela Caracas traces back to the mid-20th century, evolving significantly through political transitions. The Bolivarian National Police (PNB), established under the 1999 Constitution, represents the primary law enforcement body operating within Venezuela Caracas. This Dissertation emphasizes that contemporary Police Officers navigate a system deeply influenced by decades of socio-political shifts, including economic instability and shifting governance models. In Venezuela Caracas, the PNB's mandate extends beyond traditional crime-fighting to include maintaining public order during large-scale protests, managing resource scarcity impacts on communities, and operating within a complex relationship with the National Guard. The role of the Police Officer here is thus inherently political and deeply embedded in Caracas' unique urban fabric.</w:t>
      </w:r>
    </w:p>
    <w:bookmarkEnd w:id="20"/>
    <w:bookmarkStart w:id="21" w:name="Xb5ed2cd58926cf1f5296ae58a9cf1c9134de0d3"/>
    <w:p>
      <w:pPr>
        <w:pStyle w:val="Heading2"/>
      </w:pPr>
      <w:r>
        <w:t xml:space="preserve">Contemporary Challenges in Venezuela Caracas</w:t>
      </w:r>
    </w:p>
    <w:p>
      <w:pPr>
        <w:pStyle w:val="FirstParagraph"/>
      </w:pPr>
      <w:r>
        <w:t xml:space="preserve">The operational environment for any Police Officer in Venezuela Caracas is defined by severe challenges that directly impact their safety, effectiveness, and public perception. High rates of violent crime—including homicide, robbery, and armed conflict—persist as defining features of the city's reality. According to recent reports by local security institutions operating within Venezuela Caracas, certain districts like Petare or El Calvario present exceptionally high-risk zones where Police Officers routinely face life-threatening situations with limited resources. This Dissertation highlights the critical shortage of essential equipment, vehicles, and communication tools as a systemic issue undermining the fundamental capacity of each Police Officer to perform their duties safely and effectively.</w:t>
      </w:r>
    </w:p>
    <w:p>
      <w:pPr>
        <w:pStyle w:val="BodyText"/>
      </w:pPr>
      <w:r>
        <w:t xml:space="preserve">Furthermore, public trust in law enforcement within Venezuela Caracas has eroded significantly over time. This Dissertation argues that historical patterns of corruption, impunity for police misconduct (when documented), and perceived alignment with political factions have created a deep-seated mistrust between communities and the Police Officer. In many neighborhoods across Venezuela Caracas, residents report reluctance to engage with or assist Police Officers during emergencies due to fear of retaliation or lack of faith in their protection. This dynamic fundamentally alters the relationship the Police Officer must navigate daily, transforming what should be a protective role into one often met with suspicion.</w:t>
      </w:r>
    </w:p>
    <w:bookmarkEnd w:id="21"/>
    <w:bookmarkStart w:id="22" w:name="X18bd32894f3747c1ccc239a4bf5ec2597b93fef"/>
    <w:p>
      <w:pPr>
        <w:pStyle w:val="Heading2"/>
      </w:pPr>
      <w:r>
        <w:t xml:space="preserve">The Evolving Role and Professional Imperative</w:t>
      </w:r>
    </w:p>
    <w:p>
      <w:pPr>
        <w:pStyle w:val="FirstParagraph"/>
      </w:pPr>
      <w:r>
        <w:t xml:space="preserve">Despite these immense pressures, this Dissertation asserts that the core mission of the Police Officer in Venezuela Caracas remains unequivocally centered on community safety and service. The modern Police Officer must transcend reactive crime response to embrace proactive community engagement strategies. This requires specialized training in conflict de-escalation, mental health awareness, and cultural sensitivity—training that is often lacking due to resource constraints within Venezuela's national police structure. The Dissertation posits that a truly effective Police Officer in Caracas is one who actively works to rebuild trust through consistent, visible, and respectful interaction with residents across all socio-economic strata.</w:t>
      </w:r>
    </w:p>
    <w:p>
      <w:pPr>
        <w:pStyle w:val="BodyText"/>
      </w:pPr>
      <w:r>
        <w:t xml:space="preserve">Moreover, the role extends into humanitarian dimensions. In Venezuela Caracas, where basic services like electricity and water are frequently disrupted, Police Officers often find themselves first responders to emergencies beyond conventional law enforcement—assisting in natural disaster response or managing crowds during periods of severe scarcity. This Dissertation underscores that the contemporary Police Officer embodies a dual mandate: enforcing the law while simultaneously acting as an essential community pillar amidst systemic collapse.</w:t>
      </w:r>
    </w:p>
    <w:bookmarkEnd w:id="22"/>
    <w:bookmarkStart w:id="23" w:name="conclusion-and-imperative-for-reform"/>
    <w:p>
      <w:pPr>
        <w:pStyle w:val="Heading2"/>
      </w:pPr>
      <w:r>
        <w:t xml:space="preserve">Conclusion and Imperative for Reform</w:t>
      </w:r>
    </w:p>
    <w:p>
      <w:pPr>
        <w:pStyle w:val="FirstParagraph"/>
      </w:pPr>
      <w:r>
        <w:t xml:space="preserve">This Dissertation concludes that the situation facing each Police Officer in Venezuela Caracas demands urgent, multi-faceted reform. It is not merely a question of better equipment or increased funding—a necessary step—but requires a fundamental rethinking of policing philosophy within Venezuela's unique context. Sustainable security in Venezuela Caracas cannot be achieved through punitive measures alone; it necessitates investing in the professional development and well-being of the Police Officer as human beings, recognizing their vulnerability to trauma and corruption. The Dissertation strongly advocates for community-oriented policing models specifically adapted to Caracas' realities, where collaboration between Police Officers and residents becomes the cornerstone of safety.</w:t>
      </w:r>
    </w:p>
    <w:p>
      <w:pPr>
        <w:pStyle w:val="BodyText"/>
      </w:pPr>
      <w:r>
        <w:t xml:space="preserve">The future stability of Venezuela Caracas hinges directly on the professional integrity and resilience of its Police Officer corps. This Dissertation serves not only as an academic exploration but as a clarion call for policymakers within Venezuela to prioritize the people entrusted with safeguarding their most vulnerable citizens in Caracas. The well-being and efficacy of every single Police Officer are intrinsically linked to the safety, dignity, and future prosperity of all Venezuelans residing in the bustling, complex metropolis that is Venezuela Caracas. Their role transcends law enforcement; it is foundational to national resilience.</w:t>
      </w:r>
    </w:p>
    <w:p>
      <w:pPr>
        <w:pStyle w:val="BodyText"/>
      </w:pPr>
      <w:r>
        <w:rPr>
          <w:iCs/>
          <w:i/>
        </w:rPr>
        <w:t xml:space="preserve">This Dissertation represents a preliminary academic contribution focused on documenting and analyzing the specific challenges faced by Police Officers within Venezuela Caracas. It underscores the urgent need for context-specific solutions tailored to this critical urban environ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ce Officer in Venezuela Caracas</dc:title>
  <dc:creator/>
  <dc:language>en</dc:language>
  <cp:keywords/>
  <dcterms:created xsi:type="dcterms:W3CDTF">2025-12-12T11:58:33Z</dcterms:created>
  <dcterms:modified xsi:type="dcterms:W3CDTF">2025-12-12T11:58:33Z</dcterms:modified>
</cp:coreProperties>
</file>

<file path=docProps/custom.xml><?xml version="1.0" encoding="utf-8"?>
<Properties xmlns="http://schemas.openxmlformats.org/officeDocument/2006/custom-properties" xmlns:vt="http://schemas.openxmlformats.org/officeDocument/2006/docPropsVTypes"/>
</file>